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104"/>
        <w:gridCol w:w="700"/>
        <w:gridCol w:w="1318"/>
        <w:gridCol w:w="1002"/>
      </w:tblGrid>
      <w:tr w:rsidR="008A2648" w14:paraId="337E4E5E" w14:textId="77777777" w:rsidTr="008A2648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337E4E5A" w14:textId="681413BF" w:rsidR="008A2648" w:rsidRDefault="008C7C02">
            <w:pPr>
              <w:keepNext/>
              <w:spacing w:after="60"/>
            </w:pPr>
            <w:r>
              <w:t>oc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37E4E5B" w14:textId="77777777" w:rsidR="008A2648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Overall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7E4E5C" w14:textId="77777777" w:rsidR="008A264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y participant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37E4E5D" w14:textId="77777777" w:rsidR="008A264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y receipt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8A2648" w14:paraId="337E4E63" w14:textId="77777777" w:rsidTr="008A264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E4E5F" w14:textId="77777777" w:rsidR="008A264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ceipts (N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E4E60" w14:textId="77777777" w:rsidR="008A2648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E4E61" w14:textId="77777777" w:rsidR="008A264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 [3, 6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E4E62" w14:textId="77777777" w:rsidR="008A264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8A2648" w14:paraId="337E4E68" w14:textId="77777777" w:rsidTr="008A264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E4E64" w14:textId="77777777" w:rsidR="008A264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tems (N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E4E65" w14:textId="77777777" w:rsidR="008A2648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E4E66" w14:textId="77777777" w:rsidR="008A264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6 [34, 78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E4E67" w14:textId="77777777" w:rsidR="008A264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1 [4, 18]</w:t>
            </w:r>
          </w:p>
        </w:tc>
      </w:tr>
      <w:tr w:rsidR="008A2648" w14:paraId="337E4E6A" w14:textId="77777777" w:rsidTr="008A2648">
        <w:trPr>
          <w:cantSplit/>
          <w:jc w:val="center"/>
        </w:trPr>
        <w:tc>
          <w:tcPr>
            <w:tcW w:w="0" w:type="auto"/>
            <w:gridSpan w:val="4"/>
          </w:tcPr>
          <w:p w14:paraId="337E4E69" w14:textId="77777777" w:rsidR="008A2648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median [IQR], IQR = Inter Quantile Range</w:t>
            </w:r>
          </w:p>
        </w:tc>
      </w:tr>
    </w:tbl>
    <w:p w14:paraId="337E4E6B" w14:textId="77777777" w:rsidR="008A2648" w:rsidRDefault="008A2648">
      <w:pPr>
        <w:pStyle w:val="FirstParagraph"/>
      </w:pPr>
    </w:p>
    <w:sectPr w:rsidR="008A264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D0A8A0" w14:textId="77777777" w:rsidR="00550386" w:rsidRDefault="00550386">
      <w:pPr>
        <w:spacing w:after="0"/>
      </w:pPr>
      <w:r>
        <w:separator/>
      </w:r>
    </w:p>
  </w:endnote>
  <w:endnote w:type="continuationSeparator" w:id="0">
    <w:p w14:paraId="312A3D2A" w14:textId="77777777" w:rsidR="00550386" w:rsidRDefault="005503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7FDE68" w14:textId="77777777" w:rsidR="00550386" w:rsidRDefault="00550386">
      <w:r>
        <w:separator/>
      </w:r>
    </w:p>
  </w:footnote>
  <w:footnote w:type="continuationSeparator" w:id="0">
    <w:p w14:paraId="0DBCC0BF" w14:textId="77777777" w:rsidR="00550386" w:rsidRDefault="005503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F2070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490390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A2648"/>
    <w:rsid w:val="000017F4"/>
    <w:rsid w:val="00550386"/>
    <w:rsid w:val="008A2648"/>
    <w:rsid w:val="008C7C0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37E4E5A"/>
  <w15:docId w15:val="{42ABCE89-48E1-854C-A991-968EB36D10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2</Words>
  <Characters>130</Characters>
  <Application>Microsoft Office Word</Application>
  <DocSecurity>0</DocSecurity>
  <Lines>1</Lines>
  <Paragraphs>1</Paragraphs>
  <ScaleCrop>false</ScaleCrop>
  <Company/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emco Benthem De Grave (PGR)</cp:lastModifiedBy>
  <cp:revision>2</cp:revision>
  <dcterms:created xsi:type="dcterms:W3CDTF">2024-04-23T14:51:00Z</dcterms:created>
  <dcterms:modified xsi:type="dcterms:W3CDTF">2024-04-23T16:35:00Z</dcterms:modified>
</cp:coreProperties>
</file>